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1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 Ր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จากศูนย์บริหารสถานการณ์โควิด-19 ทำเนียบรัฐบาลนะคะ เช่นเคยค่ะ วันนี้เรายังคงมีการแถลงข่าวสร้างการรับรู้ความเข้าใจของมาตรการต่าง ๆ ของสถานการณ์ไวรัส COVID-19 ด้วย ลำดับแรกขอเรียนเชิญ นายแพทย์ทวีศิลป์ วิษณุโยธินโฆษก ศบค. สรุปเรื่องของสถานการณ์และมาตรการต่าง ๆ เรียนเชิญคุณหมอค่ะ</w:t>
      </w:r>
    </w:p>
    <w:p>
      <w:pPr>
        <w:pStyle w:val="BodyText"/>
      </w:pPr>
      <w:r>
        <w:t xml:space="preserve">(นายแพทย์ ทวีศิลป์) ขอบคุณครับคุณฟลุ๊กครับ พี่น้องประชาชนครับ ผมนายแพทย์ ทวีศิลป์ วิษณุโยธิน โฆษก ศบค. มารายงานตัวอีกวันหนึ่งนะครับ วันที่ 21 กรกฎาคม 2563 หน้ากากผ้า หน้ากากอนามัยยังเป็นอาภรณ์ปกป้องป้องกันนะครับ ยังไม่มีวัคซีน แต่พิสูจน์แล้วว่าหน้ากากผ้า หน้ากากอนามัย ล้างมือบ่อย ๆ เป็นคล้าย ๆ วัคซีนที่จะป้องกันการติดเชื้อของท่านได้ วันนี้เกริ่นนำว่า มี 5 ราย ที่อยู่ใน State Quarantine เดี๋ยวเราจะลงในรายละเอียด แต่มาที่ประเด็นที่น่าสนใจที่เราติดตามกันในประเทศไทยก่อน กรณีของทางระยองกับทางกรุงเทพมหานคร 2 ที่มีพบว่ามีผู้ติดเชื้อเข้ามา และมีผู้สัมผัส 12 คน กับ 7 คนนะครับ ซึ่ง 2 ส่วนนี้ ข้อมูลโดยรวมนี่ยังไม่มีผู้ที่ติดเชื้อนะครับ ในลำดับถัดมาเลยนะครับ แล้วผมก็ทำหน้าที่รายงาน เพื่อเน้นย้ำความมั่นใจ และข้อมูลก็เป็นรายวันให้เห็นอีกว่า ที่จังหวัดระยองที่เรามีรถพระราชทานนะครับ ที่บริการให้การตรวจที่ในเรื่องสารคัดหลั่งจากโพรงจมูก วันที่ 19 486 ราย ที่เพิ่มเติมเข้ามาไม่พบเชื้อ วันที่ 20 กรกฎาคม นะครับ 279 ก็ไม่พบเชื้อ ทั้งหมดตรวจไปแล้ว 6,780 นะครับ ส่วนของกรุงเทพมหานครก็นิ่งไปหลายวันแล้ว ไม่ได้มีเพิ่มเติมขึ้นมา รวมทั้งหมด เราตรวจไปแล้ว 7,144 ไม่พบเชื้อ และกลุ่มคนที่ว่านี้ที่เป็นความเสี่ยงสูง ก็ไม่ได้มีในเรื่องของรายงานอาการอะไรอย่างไรนะครับตอนนี้ เมื่อเช้านี้ทางที่ประชุมของ ศบค. ชุดเล็ก ก็ได้มามีการพูดคุยกันในมาตรการนะครับ แล้วก็ติดตาม ก็พบว่า 234 โรงเรียน ได้กลับมาเปิดแล้วทั้งหมดนะครับ ก็มาเขาเรียก AAR After Action Review ของจังหวัดระยองนี้แล้วก็อีกหลาย ๆ จังหวัดที่มีการได้สั่งให้มีการบริหารจัดการในความแตกต่างกันนี้ เราจะเรียนรู้อะไรอย่างไรได้บ้างนะครับ มีมาตรการที่ลักลั่นกันไป แตกต่างกันไปจากอุณหภูมิของการรับรู้ทางสังคม แล้วทางพื้นที่ที่แตกต่างกัน แล้วก็มีการใช้มาตรการที่แตกต่างกันไปทั้งในส่วนของผู้รับผิดชอบ ในส่วนของสถานศึกษานะครับ ในระดับจังหวัด ในระดับของพื้นที่แตกต่างกันไป ในข้อสรุปเมื่อเช้านี้ก็เลยมองดูว่า ข้อที่ 1 นะครับ ก็คือการที่จะมีการตัดสินใจในการที่จะเปิดจะปิดอะไรทั้งหลาย ซึ่งอย่างที่เราได้เรียนรู้นะครับ ว่าพื้นที่ของการติดเชื้อในจังหวัดระยอง เหลืออยู่ 2 ที่เท่านั้นเอง อย่าเรียกว่าติดเชื้อ สัมผัสเชื้อ ที่ติดมานี่ มาแล้วก็ไปเท่านั้นเอง และคาดว่าจะมีผู้ที่มาสัมผัสอยู่แค่ 2 ที่เท่านั้น เพราะฉะนั้นที่จะไปติดทั้งหมดนี่ก็เป็นสิ่งที่เรียนรู้ว่าก็ไม่ควรทำ มีอีกคำหนึ่งเรียกว่า Target Lockdown ทั้งเมือง ปิดทั้งโรงเรียน 200 กว่าแห่งนะครับ ก็สิ่งนี้เรามาเรียนรู้กันว่า สิ่งที่ทำไปแล้วเกิดผลอะไร อย่างไร ที่สุดแล้วก็ออกผลมาว่า เรามีคณะกรรมการโรคติดต่อประจำ เขาเรียกว่าแต่ละจังหวัด คณะกรรมการโรคติดต่อจังหวัด พูดง่าย ๆ ครับ ซึ่งมีทางท่านผู้ว่าราชการจังหวัดเป็นประธานในชุดนี้ แล้วก็มีนายแพทย์สาธารณสุขจังหวัดเป็นเลขานุการ มีองค์ประกอบของหัวหน้าส่วนราชการต่าง ๆ ที่อยู่ในจังหวัดต่าง ๆ เหล่านั้นอยู่จำนวนหนึ่ง เพราะฉะนั้นสิ่งที่จะเกิดขึ้นต่อไปถึงแม้จะเป็นข่าวด่วน ข่าวเร็ว สามารถที่จะมีการประชุมปรึกษากันก่อนจะออกมาตรการใด ๆ นี่คือการกระจายอำนาจไปยังส่วนที่ท่านได้รับผิดชอบ เพราะฉะนั้น สิ่งที่จะเกิดขึ้นแทนที่จะเป็นหัวหน้าสถานศึกษาคนเดียวในการตัดสินใจที่จะปิดโน่นปิดนี่อะไรทั้งหลาย ก็มีอีกทางเลือกหนึ่ง มาลองปรึกษาประชุมกันก่อนดีไหม ใช้ข้อมูลรอบด้านเข้ามาก่อนดีไหม ซึ่งเมื่อเช้านี้ก็ทาง ศบค. ชุดเล็กก็ได้พูดคุยกันแล้วครับ แล้วก็ให้มีการทำในเรื่องของการเรียนรู้นะครับ แล้วก็ลองดูว่ากระทรวงสาธารณสุข อาจจะออกแบบระบบของการที่จะเปิดจะปิดทั้งหลาย เป็นไกด์ไลน์ เขาเรียกข้อเสนอแนะหรือข้อกำหนด ไม่ได้เรียกข้อกำหนด เรียกข้อควรปฏิบัติทางจังหวัดและส่วนราชการต่าง ๆ ได้มาพิจารณา ก่อนที่จะมีคำสั่งต่าง ๆ เกิดขึ้น แน่นอนครับ ระยองโมเดลนี้ ก็เป็นสิ่งที่เรามาเรียนรู้กัน มันอาจจะเกิดขึ้นที่จังหวัดนู้นนี่นั่นอีกหลาย ๆ ที่นะครับ อย่างกรุงเทพมหานครนี่ คอนโดที่เกิดเหตุเขาบอกว่าไม่ได้เปิดเลย ไม่จำเป็นต้องปิดด้วยซ้ำ แล้วก็มีวิธีการที่เขาเจออยู่ เพราะว่าเขาเคยเจอเคสมาก่อนแล้ว 2 เคส ก็มีวิธีการอีกแบบหนึ่ง ก็ทำได้นะครับ เพราะฉะนั้นเรามาเรียนรู้กันตรงนี้ ก็ทำให้เกิดมาตรการอะไรใหม่ ๆ ไปด้วยกัน เพราะฉะนั้นเมื่อเช้านี้ ก็นำเรียนว่าก็พยายามวิถีทางกัน ในเรื่องที่เราได้เป็น เขาเรียกว่าอะไรครับ เป็นเหตุการณ์ใหม่ ๆ สด ๆ ร้อน ๆ มาเรียนรู้ร่วมกัน แล้วกำหนดเป็นทิศทาง แล้วไม่ใช้ 2 จังหวัดนี้นะครับ เรียนรู้กันได้ทั่วประเทศที่เราเคยได้ยินว่าจังหวัดโน้นห้ามคนนี้เข้ามา อะไรทั้งหลายนี่ ก่อนที่จะออกประกาศต่าง ๆ เหล่านี้ ซึ่งจะกระทบต่อกันแล้วกันนี่นะครับ ก็ต้องมีเรื่องของคณะกรรมการโรคติดต่อของจังหวัดนี่นะครับ ได้ช่วยกันคิด เพื่อที่จะออกมาตรการกันมาได้อย่างเหมาะสม นี่คือสิ่งที่เมื่อเช้านี้ใช้เวลากันส่วนใหญ่นะครับ ที่ได้พูดคุยกัน ต้องขอบคุณทางพี่น้องประชาชนที่กรุงเทพมหานคร และระยองอีกรอบหนึ่งนะครับ ที่ทำให้เราได้เรียนรู้เรื่องของระบบต่าง ๆ ที่จะเกิดขึ้น และนำเรียนเลยครับว่า เดี๋ยวผมจะให้ดูข้อมูลตัวเลขของทางญี่ปุ่นนะครับ ต้องขอเอ่ยนามชื่อประเทศ เพื่อเราจะได้เรียนรู้ร่วมกันว่า เป็นอย่างไร มาดูครับ ในรายงานสถานการณ์ประจำวัน วันนี้ 5 ราย อย่างที่เกริ่นนำนะครับ ทำให้ตัวเลขสะสมอยู่ที่ 3,255 อยู่ในสถานที่กักกันที่รัฐจัดให้ 318 หายป่วยไปแล้ว 3,105 ราย เสียชีวิตไม่เพิ่มขึ้น รักษาตัวอยู่ในโรงพยาบาล 92 ราย ผมจะไม่นับแล้วว่า วันนี้ 0 เท่าไร เราไม่คาดหวังว่า จะต้อง 0 นานเท่าไร จะเท่าไรก็เท่านั้น และเดี๋ยวเราจะได้เรียนรู้กัน จะบอกให้เป็น 0 ไข้เลือดออกจะบอกให้เป็น 0 มีมาเท่าไร เราจะช่วยกันดูแล และจำกัดวงให้ได้ครับ ใน 5 รายนี้ เป็นอย่างไรบ้างครับ ในรายละเอียดญี่ปุ่น 1 รายครับ นักศึกษา 26 ปี เป็นชาย เดินทางวันที่ 7 ผ่านการคัดกรอง พบว่ามีอาการเข้า PUI ก็คือไข้ ก็เข้ารับการรักษาที่โรงพยาบาลในสมุทรปราการนะครับ และครั้งแรกไม่พบเชื้อ แค่มีไข้ก็เอาเข้าแล้ว ถึงแม้จะไม่มีเชื้อ แต่พอมาตรวจเพิ่มเติมใหม่ ในวันที่ 18 กรกฎาคม ก็เรียกว่า นอนโรงพยาบาลกันไป ตั้ง 10 กว่าวัน ก็ตรวจพบเชื้อและมีอาการเพิ่มเติม คือ จมูกไม่ได้รับกลิ่น อันนี้ก็เป็นมาตรการที่เราพบกันนะครับ อียิปต์ 3 ราย เป็นชาย 20, 25, 28 ปี มาวันที่ 8 เที่ยวบินเดียวกันกับที่มีรายงานก่อนหน้านี้แล้ว 8 ราย เข้า State Quarantine ที่ชลบุรี ตรวจหาเชื้อวันที่ 19 กรกฎาคม ผลตรวจเชื้อพบนะครับ แล้วก็ผลไม่มีอาการทั้งหมด ซูดาน 1 ราย อายุ 35 ปี เดินทางมาวันที่ 18 เป็นเที่ยวบินเดียวกับที่เคยรายงานก่อนหน้านี้แล้ว 1 ราย แล้วก็ผ่านระบบคัดกรองที่ด่านควบคุมโรคนะครับ แต่เขามีอาการทางกายครับ คือ ปวดจากไส้เลื่อนเลยเอาเข้าโรงพยาบาลก่อน พอเข้าโรงพยาบาลแทนที่จะรักษาไส้เลื่อนก็มาตรวจเชื้อด้วยนะครับ ก็พบว่ามีเชื้ออยู่ในวันเดียวกันนั่นเลย ก็เข้ารับการรักษาพยาบาล แต่ไม่มีอาการ COVID-19 นะครับ ครับ ซูดานมาแล้ว 500 นะครับ พบว่า 23 รายที่ยืนยันนะครับ อียิปต์ 780 พบ 22 ญี่ปุ่นมาแล้ว 1,983 พบ 4 รายครับ นี่คือสิ่งที่จะรายงานของไทย ของต่างประเทศนะครับ รายงานยืนยันเพิ่มเติมขึ้นมาอีก 210,000 กว่าคนนะครับ ตัวเลขยังแตะ 200,000 อยู่ตลอดเลย ไม่ได้ลดลงเท่าไรเลยนะครับ เรายังอยู่ในวิกฤติของโลกอยู่ ทำให้ตัวเลขรวม 14,850,000 กว่าคน สังเกตนะครับ วันละ 2 แสน ๆ 5 วันนี่ล้านหนึ่งแล้วนะครับ เพราะฉะนั้น ถ้าพรุ่งนี้ ถ้าคาดการณ์ในเชิงทางด้านที่เป็น พรุ่งนี้ก็น่าจะแตะที่ 15 ล้านคน เพราะถ้าบวกวันละ 2 แสนคนนี้ก็ถึงแล้วนะครับ รายที่หนักนะครับ ก็จะอยู่ที่ 0.4 เปอร์เซ็นต์ คือ 59,000 8,900,000 คน แล้วก็เสียชีวิตเพิ่มขึ้นเมื่อวานนี้ 4,611 นะครับ รวมเป็น 6 แสนกว่าคนที่เสียชีวิตไป ลำดับยังคง ๆ เดิมอยู่นะครับ สหรัฐอเมริกา บราซิล อินเดีย รัสเซีย และเซาต์แอฟริกา 101 วันนี้ก็ในอันดับที่ลงมา จริง ๆ แล้วอย่างที่บอกนะครับว่า จะบอกว่าไทยเราดีขึ้นไหม เราก็ทรง ๆ อย่างนี้ แต่ว่าคนอื่นแย่กว่าเราครับ ก็เลยไล่อันดับขึ้นมา ๆ อันดับนี้ก็เรียนให้รับทราบนะครับ ความภาคภูมิใจเก็บไว้ข้างใน แต่ว่าไม่ต้องไปติดกับสิ่งนี้ ตัวเลขก็คือสิ่งที่ เราต้องเรียนรู้ร่วมกัน มาดูใน 50 อันดับแรกครับ อียิปต์ที่ว่านี้ก็ยัง 627 รายใหม่ ทำให้ สะสมนะครับ แล้วก็ทางอินเดีย… ประทานโทษครับ อินโดนีเซีย 1,600 ของทางเอเชียตะวันออกเฉียงใต้ของเรายังเยอะอยู่ จีนของเราก็ยังเป็นเลข 2 หลัก 11 ฟิลิปปินส์ 1,400 คูเวต UAE 271 นะครับ สิงคโปร์ก็ยัง 3 หลัก 1, 2, 3 นะครับ บาห์เรน ของทางประเทศที่อยู่ในกลุ่มเอเชีย และอาเซียนของเรานะครับ ไทยเราอยู่ตรงข้างล่าง ๆ ออกมาทางกลาง ๆ ออกทางล่างนี้นะครับ ครับ มาข่าวต่างประเทศ ที่ต้องนำเรียนว่า มีคนที่เดือดร้อนลอยลำอยู่ในเรือสำราญหรือเรืออะไรก็แล้วแต่นะครับ ซึ่งตอนนี้ก็บรรทุกคน รวม ๆ กันแล้ว 2 แสนคน ตกค้างอยู่บนเรือทั่วโลก ไม่สามารถขึ้นฝั่งได้นะครับ แล้วก็ลูกเรือหลายคนก็ต้องลอยลำอยู่ตรงนั้นล่ะครับ อยู่นอกชายฝั่งมา เขาบอกว่าเป็นทั้งวิศวกร เป็นทั้งพนักงานเสิร์ฟ เป็นทั้งอะไรเยอะแยะเลยนะครับ ก็มีการห่วงใยว่าการติดอยู่ตรงนั้น อาจจะเกิดปัญหาสุขภาพจิตขึ้นมาได้นะครับ ก็ยังกังวลเรื่องของปัญหาสุขภาพจิตและการฆ่าตัวตายของลูกเรือ อันนี้เป็นการเตือนของสหประชาชาติออกมาเตือนกันตรงนี้ นำเรียนว่าเป็นเรื่องที่ต้องหาทางแก้ไขเป็นภาพของทั่วโลกนะครับ สหรัฐอเมริกาพบว่ามีเด็กเล็กนะครับ ติดเชื้อโควิด เขาเอา 85 คนใน Texus เอามาดูนะครับ ต่ำกว่า 1 ขวบนะครับ จะได้ไหมครับที่ผมรายงานว่า จำนวนคนที่ติดเชื้อโดยส่วนใหญ่ที่มากที่สุด คือ วัยทำงาน แล้วก็อาการไม่ค่อยมี แต่ปรากฏว่าของทาง Texus นี่ก็มาเจอในช่วงของอายุน้อย ๆ นะครับ แล้วก็มีการรายงานจาก The Lancet Child บอกว่าเด็กช่วงระหว่างอายุ 3 - 18 ปี ติดเชื้อไวรัสโคโรนา มีอัตราการเสียชีวิตน้อยกว่า 1 เปอร์เซ็นต์ ก็ยังเป็นข่าวดี แต่ว่าก็น่ากังวลอยู่นะครับ มาดูกรณีศึกษาของทางญี่ปุ่นนะครับ ซึ่งเป็นประเทศที่เรามองดูว่า ตอนแรกจำได้ไหม ที่เราจะจับคู่เจรจา เพื่อที่จะนำเอาผู้ที่เป็นประชากรชาวญี่ปุ่น Travel Bubble อะไรก็ตาม เข้ามายังประเทศไทยเรา เพื่อให้เศรษฐกิจขับเคลื่อน แต่อย่างไรก็ตามแต่ ก็ยังไม่ได้มีการพูดคำนี้ซ้ำอีกทีนะครับ ยังต้องจำกัดเฉพาะอยู่ แต่เรามาศึกษาดูว่า เป็นกรณีศึกษาของญี่ปุ่น ที่จะเห็นเส้นสีเขียว ๆ นี้ครับ ที่มียอดตัวเลขสะสมรายวันของเขา เดือนเมษายนพุ่งขึ้นมาชัดเจนสูงกว่าเรามากนะครับ แล้วถึงตอนนี้กรกฎาคม เหมือนจะพุ่งมากขึ้นกว่าเดิมอีกของไทยเราเป็นเส้นข้างล่างสีออกเหลืองนี่นะครับ ก็มาศึกษากันครับ ของเขารายวันออกมาเป็นอย่างไร จะเห็นกราฟแท่งตรงนี้นะครับ พุ่งขึ้นตั้งแต่ช่วงของปลายเดือนมิถุนายนนะครับ แล้วก็มาสูงมาก ๆ ในช่วงสัปดาห์กลาง ๆ เดือนนี้ 10, 11, 12 นี่นะครับ เป็นแท่งสีฟ้าที่เห็นนี้ครับ พุ่งขึ้นมามาก เดิมจะเห็นกราฟวงกลม เป็นการติดเชื้อภายในประเทศที่เป็นกราฟวงกลมสีส้ม แล้วเขาก็ระบายสีว่าจังหวัดต่าง ๆ ที่มีการแพร่กระจายของเชื้อกระจายอยู่ทั่วประเทศเหมือนกัน มาดู เรียกว่า Second Wave ของเขานะครับ อันนี้จะเห็นข้อมูลชุดรายวันเลย ระลอกที่ 1 นะครับ ก็คือเขาใช้วิธีในการจำกัดการเดินทางในพื้นที่เสี่ยง ปิดโรงเรียน แล้วก็ให้อยู่บ้านในวันหยุด ก็จะเห็นว่าก็พอใช้มาตรการนี้มา ก็สามารถที่จะไปลดในเวฟ ในระลอกแรกได้ แต่พอมาระลอกที่ 2 นะครับ ยกระดับเป็นภาวะฉุกเฉิน เว้นระยะห่างทางสังคม ปรับเปลี่ยนพฤติกรรม เขาก็ไม่ได้ล็อกดาวน์ ไม่ได้สั่งปิดอะไรมากมายอย่างนั้น ก็ทำให้เห็น Second Wave โผล่ที่เกิดขึ้นมา สิ่งที่เราจะต้องเรียนรู้ก็คือว่า วิธีการอะไรที่เหมาะสมกับประเทศไหนนะครับ แล้วของเราจะเหมาะสมอะไรกับประเทศของเราบ้าง ตอนนี้เศรษฐกิจต้องขับเคลื่อน ต้องอยู่กับโรคนี้ไปนาน คำว่า</w:t>
      </w:r>
      <w:r>
        <w:t xml:space="preserve"> </w:t>
      </w:r>
      <w:r>
        <w:t xml:space="preserve">“</w:t>
      </w:r>
      <w:r>
        <w:t xml:space="preserve">Total Lock Down</w:t>
      </w:r>
      <w:r>
        <w:t xml:space="preserve">”</w:t>
      </w:r>
      <w:r>
        <w:t xml:space="preserve"> </w:t>
      </w:r>
      <w:r>
        <w:t xml:space="preserve">ปิดทั้งเมือง ปิดทั้งประเทศ อะไรทั้งหลายนี่ โดยทั่วไปส่วนใหญ่แล้ว ระยะมาห่างสักระยะหนึ่งแล้วก็จะเห็นว่ามันสามารถจำกัดวงได้ มันมีอีกคำหนึ่งที่เรียกว่า target lockdown คือชีั้เป้าแล้วปิดเฉพาะตรงนั้ นอย่างที่ผมบอกเราเรียนรู้อย่างกรณีของที่ระยอง ถ้าอยู่เฉพาะแค่ห้าง อยู่เฉพาะแค่โรงแรม ปิดเฉพาะแค่ตรงนั้นพอ ที่อื่น ๆ โรงเรียนอะไรทั้งหลายก็ยังไม่ต้อง หรือพื้นที่อื่น ๆ ร้านค้าอื่น ๆ ก็ยังไม่ต้องนะครับ นี่คือสิ่งที่เราจะได้เรียนรู้ แต่จะต้องยอมรับว่า ต้องมีการติดเชื้อขึ้นมาบ้าง แต่จะมีการระบาดหรือไม่ระบาดอีกทีหนึ่ง ผมใช้คำว่า</w:t>
      </w:r>
      <w:r>
        <w:t xml:space="preserve"> </w:t>
      </w:r>
      <w:r>
        <w:t xml:space="preserve">“</w:t>
      </w:r>
      <w:r>
        <w:t xml:space="preserve">ติดเชื้อกับการระบาด</w:t>
      </w:r>
      <w:r>
        <w:t xml:space="preserve">”</w:t>
      </w:r>
      <w:r>
        <w:t xml:space="preserve"> </w:t>
      </w:r>
      <w:r>
        <w:t xml:space="preserve">ระบาดนี่ต้องเกิดขึ้น 1 คน ติดอีก 2 คน แล้วก็ติดกันเพิ่มขึ้นไปเรื่อย ๆ นะครับ นั่นคือตัวเลขของการระบาด แต่ถ้าบอกว่ามีแค่สัมผัสแล้วติดเชื้อยังไม่ได้สัมผัสอันนี้เราคุมด้วย เพราะใช้วิธี Target Lock Down นี่คือสิ่งที่เป็นความรู้จากการประชุม เมื่อเช้านี้ของทาง EOC จากกระทรวงสาธารณสุขนะครับ ก็นำข้อมูลชุดตัวเลขต่าง ๆ เหล่านี้มาพูดคุยกัน ซึ่งทางท่านรัฐมนตรีว่าการกระทรวงสาธารณสุข นะครับ ท่านรองนายกฯ นะครับ แล้วก็ทางปลัดกระทรวงสาธารณสุข ก็มีการประชุมพูดคุยกันกับทางผู้บริหารของทางกระทรวงด้วยนะครับ ว่ามีวิธีการที่เราจะต้องรับมือกับโรคนี้เกิดขึ้นแน่ ๆ ใน second wave ต้องเตรียมตัวอย่างไร เตรียมทัพ เตรียมสรรพสิ่งต่าง ๆ ให้พร้อมอยู่แล้ว เพราะฉะนั้น เรื่องนี้ก็สร้างความมั่นใจให้กับพี่น้องประชาชนกันอีกรอบหนึ่งนะครับ มาดูมาตรการรายวันครับ ไปเร็ว ๆ เลยนะครับ วันนี้ 513 คน ในประมาณสักจะกลับมาและพรุ่งนี้ 558 คนนะครับ ก็นำเรียนว่า คนไทยรออยู่ที่จะกลับมาจากต่างประเทศ เราก็พยายามให้กลับเข้ามา ห้องก็ยังพอมี พื้นที่นะครับ แต่ว่าโรงแรมหรู ๆ ที่อยากจะเข้ามา เดี๋ยวเรากำลังจะขยายเพิ่ม แล้วก็มีโปรแกรมอีก 1 สัปดาห์ข้างหน้าอีกหลายเที่ยวบิน ท่านดูได้ใน Facebook ในเรื่องของศูนย์ข้อมูล COVID-19 เราจะนำขึ้นมา ไปตรงนั้นนะครับ มีเดินทางเข้ามาในทางด้านด่านทางบกอีก 87 คนนะครับ ก็มีคนดาวน์โหลดเพิ่มขึ้นเกือบ ๆ 800,000 แล้วนะครับ ก็ต้องขอบคุณนะครับ ต้องลงทะเบียนกันขึ้นมาให้มาก ๆ ครับ ก็จะเห็นว่ามีการดาวน์โหลดนี่ครับ เป็นกราฟเพิ่มขึ้นทแยงขึ้นมาเลยครับ ก็ขอบคุณพี่น้องประชาชนนะครับ เราต้องอยู่กับโรคนี้ไปอีกนาน โอกาสที่เราจะป้องกันตัวเองนอกจากหน้ากากผ้า หน้ากากอนามัยแล้ว ระบบ IT นี่ล่ะครับ ที่จะเข้ามา วันนี้ก็พูดคุยกันว่า กรมควบคุมโรคได้ประโยชน์จากการควบคุมโรคจากการใช้แอปฯ ไทยชนะ หรือแพลตฟอร์มไทยชนะอย่างไร จะมีการไปสรุปรวบรวมการเรียนรู้ก็เหมือนเดิมใช้คำว่า</w:t>
      </w:r>
      <w:r>
        <w:t xml:space="preserve"> </w:t>
      </w:r>
      <w:r>
        <w:t xml:space="preserve">“</w:t>
      </w:r>
      <w:r>
        <w:t xml:space="preserve">After Action Review</w:t>
      </w:r>
      <w:r>
        <w:t xml:space="preserve">”</w:t>
      </w:r>
      <w:r>
        <w:t xml:space="preserve"> </w:t>
      </w:r>
      <w:r>
        <w:t xml:space="preserve">เดี๋ยวจะมานำเสนอว่า เราได้ประโยชน์จากตรงนี้อย่างไร แต่ว่าอันนี้ก็นำเรียน ว่าถ้าใครดาวน์โหลดไม่ได้ ก็ใช้วิธีการสแกนผ่านมือถือได้เหมือนเดิม มาดูกิจการร้านค้า อันนี้จะเห็นว่าห้างสรรพสินค้า Supermarket สถานศึกษาต่าง ๆ ก็ให้ความร่วมมือดี รวมถึงร้านอาหารก็ขอให้ท่านไปไหนก็ได้ใช้ประโยชน์นะครับ เราจะได้มีระบบข้อมูลติดตามตัวได้ เช่นเดียวกันกับเรื่องของการสร้างความมั่นใจ ศปม. ก็ไปตรวจยังตรวจเน้นย้ำอยู่จุดที่มีความสุ่มเสี่ยงทั้งหลาย การตรวจแปรเปลี่ยนไป ไม่ได้เป็นการจับผิดนะครับ ไปปรับพฤติกรรมให้ด้วย ถ้ายังไม่มีแอปฯ ไปสอนเลยครับ หรือจะทำเขาเรียกอะไร QR Code อย่างไรนะครับ เดินเข้าไปบอกร้านค้าแต่ละร้านเลย ว่าต้องทำอย่างนี้ อย่างนี้นะ ก็ทำให้ตัวเลขต่าง ๆ ของ Platform Thai Chana มากขึ้น ๆ ด้วย ต้องใช้เวลา แต่ว่าต้องขอบคุณทางพี่น้องประชาชนด้วยครับที่ให้ความร่วมมือ กิจการร้านค้าให้ความร่วมมือกับเรานะครับ อีกอันหนึ่งที่ต้องเสมอ 1138 จะให้ทาง ศปม. ทำงานอย่างไรเต็มที่ เขาเรียก หูตาไม่ทั่วถึง ต้องพี่น้องประชาชนบอกกับเราด้วยนะครับ ก็การรายงานก็ยังมีอยู่บ้าง แต่ขึ้น ๆ ลง ๆ นะครับ ถ้าท่านจะช่วยเราเห็นอะไรผิดสักเกตช่วยกันทั้งประเทศ ถ้าท่านส่งข้อมูลมา ทาง ศปม. ก็จะมีทีมเข้าไปตวรจสอบ ไปแนะนำไปช่วยพูดคุยกัน อยากให้เป็นมาตรการอย่างนี้ครับ ไม่ได้ไปจับผิดกัน แต่ว่าเราไปเรียนรู้ร่วมกันเพื่อหนทางของการเปิดกิจการของท่านให้ยาวนานที่สุด ปลอดภัยกับคนที่มารับบริการด้วย ท่านก็ขายของได้ คนก็มั่นใจนะครับ ภาครัฐเอง เราก็สบายใจนะครับ ไปที่คำถามเลยครับ</w:t>
      </w:r>
    </w:p>
    <w:p>
      <w:pPr>
        <w:pStyle w:val="BodyText"/>
      </w:pPr>
      <w:r>
        <w:t xml:space="preserve">(คุณปวีณา) วันนี้มีประเด็นคำถาม อย่างที่คุณหมอบอกว่า ตอนนี้เราไม่มีผู้ติดเชื้อภายในประเทศ ที่จะผ่อนคลายกิจการ กิจกรรมต่าง ๆ ซึ่งก็จะมีคนต่างชาติที่เดินทางเข้ามา เพื่อที่จะมาขับเคลื่อนเศรษฐกิจของคนนี่จะแบ่งออกเป็น 2 กลุ่ม กลุ่มหนึ่งจะมีการขับเคลื่อนเศรษฐกิจ อยากให้มีการเปิดประเทศ เพื่อที่จะทำให้สามารถทำได้ แต่ก็จะมีคำถามว่าในส่วนของ ศบค. นี่ประเมินว่าจะสามารถรับความเสี่ยงเรื่องของการติดโควิดอย่างไร ในขณะเดียวกันมีอีกมุมมองหนึ่งระหว่างที่คุณหมอแถลงอยู่ ก็จะมีคนบอกว่าปิดประเทศไปเลยไม่ได้หรือ แล้วเราก็เรียนรู้อยู่ด้วยกัน เพื่อไม่ให้มีโรคเกิดขึ้นกับเรา เรื่องนี้คุณหมอว่าอย่างไรคะ</w:t>
      </w:r>
    </w:p>
    <w:p>
      <w:pPr>
        <w:pStyle w:val="BodyText"/>
      </w:pPr>
      <w:r>
        <w:t xml:space="preserve">(นายแพทย์ ทวีศิลป์) ปิดประเทศนี่ไม่ได้แน่นอนครับ เพราะว่าเป็นหนทางที่อย่างที่บอกนะครับ โลกเราต้องทำงาน ทำการค้าซึ่งกันและกัน เหมือนท่านปิดบ้านครับ เราจะล็อกแล้วเราจะอยู่อย่างไร ลำบากครับ ถ้าคิดว่าประเทศเหมือนบ้าน จะไม่ให้ไปมาหาสู่กันเลย คงไม่ได้ ตอนนี้ไม่มีทางเป็นไปได้ตรงนี้นะครับ ก็ต้องออกไปข้างนอก เราต้องไปทำงานอย่างไร เหมือนกับประเทศไทยเราคนออกไปทำงาน มีคนเข้ามาทำงานกับเรา เพราะฉะนั้นข้อนี้ข้อที่ 1 คือชัดเจน ไม่สามารถทำได้ แต่ข้อที่ 2 ก็คือเขาเรียกอะไร Target Lockdown หรือปิดเฉพาะที่ ก็มามีความรู้ก่อนว่าการติดเชื้อกับการระบาดแตกต่างกันนะครับ ติดเชื้อ รู้ขึ้นมาเร็ว ผมเน้นย้ำอีกรอบหนึ่ง เหมือนกรณีของซูดานกับอียิปต์กับซูดานเข้ามา ติดเชื้อเรารู้เร็ว ติดเชื้อเสร็จปุ๊บเราก็จำกัดขอบเขตตรงนั้นได้ การระบาดยังไม่ได้เกิดขึ้น หรือถ้ามี จะมีระบาด เราสามารถที่จะรู้และขีดวงได้ อันนี้คือสิ่งที่เรารู้ เพราะฉะนั้นธรรมชาติของโรคมันจะมีช่วงเวลาของมันอยู่ ถ้าเรารู้เร็ว แล้วเราใช้ช่วงเวลานั้นขีดวงจำกัดขอบเขตและเข้าไปจัดการโดยทั้งทีมของพื้นที่ ทีมของสาธารณสุข อะไรก็แล้วแต่นะครับ ร่วมมือ ร่วมกันคิดจะจัดการได้ ที่สุดแล้ว พอติดเชื้อแล้วพอติดเชื้อแล้วเกิดการระบาดเกิดขึ้นได้ไหม ได้ครับ มันเป็นธรรมดาของโรค ก็มันเป็นโรคระบาดทั่วโลกยังระบาดได้ ทีนี้ถ้าระบาดขึ้นมาแล้วให้ได้แค่ไหนเท่านั้นเองครับ จำได้ไหมครับ ที่เราเคย ช่วงวิกฤติหนักของไทยเรา ตัวเลขต่อ 1 วันที่สูงที่สุด คือ 188 ใน 1 วัน ติดเชื้อกันขนาดนั้น ถามว่าวันนั้นถึงวันนี้เรายังมือกันได้ไหม ก็ยังรับได้ครับ เมื่อเช้านี้คุยกันว่า จะสื่อสารกับประชาชนอย่างไร ให้เกิดความมั่นใจว่า ตัวเลขของการติดเชื้อต้องไม่ใช่ 0 เรายังรับได้ คำว่าตัวเลข 0 เราภูมิใจที่จะทำให้เกิดขึ้นในประเทศไทยเราได้ แต่ 188 ราย เราก็ยังรับมันได้ ทีนี้ 188 ก็ไม่ไหว ก็เยอะเกินไป จะ 0 ก็น้อยเกินไป เดี๋ยวประเทศล็อกดาวน์ทั้งหมดก็ไม่ไหว เราอยู่อย่างนี้ไม่ได้ ต้องระหว่าง 0 กับ 188 นะครับ ตรงนี้ต้องให้ทีมนักวิชาการไปคุยกัน แต่คร่าว ๆ ณ ตอนนี้ตัวเลขที่พอรับได้รับไหว เอาสักประมาณ 1 ใน 5 ประทานโทษครับ สัก 1 ใน 5 180 หรือ 2 ใน 3 อะไรทำนองนี้ ไม่ให้เกินนี้ได้ไหมครับ ก็ยังบอกว่าสูงไป ถ้าประมาณสัก 150 คนนะครับ ถ้าลงมาสัก 1 ใน 5 พอไหวไหม เมื่อเช้านี้คุยกัน ก็บอกว่า 30 - 50 คน ก็อาจเป็นตัวเลขที่พอได้ แต่ยังไม่ได้สรุป จะต้องมีคณะกรรมการทางวิชาการ ทางด้านการแพทย์ ไปประชุมปรึกษากัน พูดคุยกันว่าเตียงของเรามีอยู่ขณะนี้นะครับ หมอเราขณะนี้ บุคลากรทางการแพทย์ขณะนี้ ถ้าป่วยสัก 30-50 คน สะสมไปเรื่อย ๆ นี่ โรคระยะของโรคอยู่ได้ประมาณสัก 14 วัน ก็หายกลับบ้านไป ถ้าหมุนเวียนอย่างนี้เตียงเราจะเต็มหรือไม่เต็มอะไรอย่างไรนี่ ตัวเลขของเราอยู่ที่ตรงไหน ที่จะไปสะสมรายวัน เห็นของญี่ปุ่นเมื่อสักครู่ไหมครับ วันหนึ่งเป็น 300-400 มากเกินไปอย่างนี้ก็ไม่ไหว อย่างสหรัฐอเมริกา วันหนึ่งหลายพันเป็นหมื่นอย่างนี้ก็ไม่ไหว ของเราเท่าไรจะไหวนะครับ ตอนนี้ตัวเลขสัก 2 หลัก โดยประมาณ พอไหว เพราะฉะนั้นเศรษฐกิจเดินไปได้ การควบคุมโรคเกิดขึ้นได้ 2 อย่างนี้เรากำลังทำให้สมดุลของทั้ง 2 อย่างนะครับ แล้วเราก็อยู่กับเขา อยู่กับโรคนี้กันไปสักระยะหนึ่ง คนป่วยก็เข้ารับการรักษา ทางด้านเศรษฐกิจก็เดินกันไป 2 อย่างนี้เป็นสิ่งที่เป็นมาตรการในระยะถัด ๆ ไปนี้ แล้วก็พี่น้องประชาชนที่เจ็บไข้ได้ป่วยอะไรทั้งหลายก็ต้องดูแลรักษาตัวเองขึ้นมา แล้วก็รีบมาจัดการรักษา การระบาดของโรคก็จะเกิดขึ้น แต่น้อยครับ และเราจะช่วยกันได้ครับ</w:t>
      </w:r>
    </w:p>
    <w:p>
      <w:pPr>
        <w:pStyle w:val="BodyText"/>
      </w:pPr>
      <w:r>
        <w:t xml:space="preserve">(คุณปวีณา) หมดประเด็นคำถาม ฝากให้ท่านโฆษกฝากประเด็นเพิ่มเติมถึงพี่น้องประชาชนที่ติดตามการแถลงข่าวค่ะ</w:t>
      </w:r>
    </w:p>
    <w:p>
      <w:pPr>
        <w:pStyle w:val="BodyText"/>
      </w:pPr>
      <w:r>
        <w:t xml:space="preserve">(นายแพทย์ ทวีศิลป์) ครับ ก็ขอบพระคุณพี่น้องประชาชนที่ช่วยกันเรียนรู้แล้วก็ดูแลสุขภาพของตัวเอง สิ่งต่าง ๆ ที่เข้ามา ผมบอกเสมอเลยนะครับ ในฐานะผมเป็นจิตแพทย์ ตัวเองก็ได้เรียนรู้วิกฤติครั้งนี้หนักหนาสาหัสของโลก หนักหนาสาหัสสำหรับพวกเรา และแม้กระทั่งตัวผมเอง ซึ่งต้องมารับบทบาทหน้าที่ตรงนี้อยู่ หลาย ๆ ครั้งที่นั่งอ่านสถิติดูตรงนี้แล้ว ก็นึกถึงนะครับว่า เมื่อไรเราจะจบงานนี้ได้ เราจะได้พัก แต่ดูแล้วคงไม่ได้เร็ว ๆ นี้แน่นอน สิ่งที่จะต้องกลับมา ก็คือความรู้สึกที่ว่าต้อง อึด ฮึด สู้ ซึ่งเป็นคำของกรมสุขภาพจิต เราคิดคำนี้ ในวิกฤติทุก ๆ วิกฤติครับ อึดด้วยกันคือการอดทนให้นานที่สุดเท่าที่จะนานได้ ตอนนี้เราต้องเป็นการที่ต้องใช้สรรพกำลัง อดทน สิ่งที่เกิดขึ้นมาปฏิกิริยาทางด้านความตื่นตระหนกตกใจกลัว แต่อย่างไรก็ตามแต่ ถ้าเรา คำว่าอึดนี่ก็คือต้องมารวมกันในเรื่องของการควบคุมอารมณ์กันด้วย เราถึงจะรวมกันเป็น 1 เชื้อโรคอย่างที่บอกแล้วครับ เราไม่เห็นตัวเขา แต่เขาใช้พวกเราเป็นพาหะซึ่งกันและกัน เพราะฉะนั้นถ้าทุกคนรับรู้แล้วก็อึดไปด้วยกัน แล้วเราก็จะพยายามฮึดสู้ ก็คือพยายามที่จะลุกขึ้นมาอีก 1 รอบ ถึงแม้ตอนนี้เศรษฐกิจที่ลงมาทำให้เราใจเสีย ทำให้เราไม่สบายใจ แต่ต้องลุกขึ้นมาฮึดแล้วก็สู้กับมัน รวมใจกันเป็นหนึ่งเท่านั้นที่จะช่วยเราผ่านสถานการณ์นี้ได้ แล้วก็คนใดคนหนึ่งรวมกัน คนใดคนหนึ่งทำเองก็ไม่ได้ ต้อง 90 เปอร์เซ็นต์ของทั้งประเทศนี้ด้วยกันทั้งหมดทุกคน เราต้อง อึด ต้อง ฮึด ต้องสู้กันไปด้วยกัน 90 เปอร์เซ็นต์ของคนไทย ถ้าได้ 100 เปอร์เซ็นต์ยิ่งดีครับ เราจะผ่านวิกฤตินี้ไปด้วยกันจะยาวนานแค่ไหน ก็ความสำเร็จจะรออยู่ข้างหน้าครับ กราบขอบพระคุณเป็นอย่างสูงครับ</w:t>
      </w:r>
    </w:p>
    <w:p>
      <w:pPr>
        <w:pStyle w:val="BodyText"/>
      </w:pPr>
      <w:r>
        <w:t xml:space="preserve">(คุณปวีณา) กราบขอบพระคุณนายแพทย์ทวีศิลป์ วิษณุโยธิน โฆษก ศบค. นะคะ อย่างที่คุณหมอบอกไปนะคะ ณ วันนี้ประชาชนส่วนของคนไทยเองยังต้องร่วมมือกันเพื่อสู้ไปด้วยกัน ส่วนมาตรการต่าง ๆ ไม่ว่าจะเป็นการผ่อนคลายเฟส 6 การให้คนต่างชาติเข้าในประเทศ วันพรุ่งนี้ เพราะว่าจะมีการประชุม ศบค. ชุดใหญ่ หลังการประชุมเสร็จสิ้นก็จะมีการแถลงผลการประชุมให้ทราบ วันนี้หมดเวลาแล้วนะคะ สำหรับการแถลงข่าวจากศูนย์บริหารสถานการณ์โควิด-19 ดิฉัน ปวีณา ฟักทอง พร้อมทีมงานลาไปก่อน พร้อมทีมงา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1 ก.ค. 63)</dc:title>
  <dc:creator/>
  <cp:keywords/>
  <dcterms:created xsi:type="dcterms:W3CDTF">2021-03-23T08:44:24Z</dcterms:created>
  <dcterms:modified xsi:type="dcterms:W3CDTF">2021-03-23T08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กรกฎาคม 2563 เวลา 10.45 น.</vt:lpwstr>
  </property>
  <property fmtid="{D5CDD505-2E9C-101B-9397-08002B2CF9AE}" pid="3" name="subtitle">
    <vt:lpwstr/>
  </property>
</Properties>
</file>